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vanille des îles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benzyl alcohol;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ethoxy-4-hydroxy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1-32-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bodyweight)</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 Vanill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ethoxy-4-hydroxybenzaldehyde (121-32-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3160 mg/kg bodyweig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bodyweig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bodyweight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3-ethoxy-4-hydroxybenzaldehyde (121-32-4)</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500 mg/kg bodyweight Animal: rat, Animal sex: female, Guideline: OECD Guideline 421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vanille des île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ethoxy-4-hydroxybenzaldehyde (121-32-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7.6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6.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0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5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vanille des île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ethoxy-4-hydroxybenzaldehyde (121-32-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vanille des île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vanille des île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7/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09139EC-0502-41C1-90B5-68965CBDC257}"/>
</file>

<file path=customXml/itemProps3.xml><?xml version="1.0" encoding="utf-8"?>
<ds:datastoreItem xmlns:ds="http://schemas.openxmlformats.org/officeDocument/2006/customXml" ds:itemID="{8E44C8D4-D4AF-4E9A-9328-E2A17EE7B6B4}"/>
</file>

<file path=customXml/itemProps4.xml><?xml version="1.0" encoding="utf-8"?>
<ds:datastoreItem xmlns:ds="http://schemas.openxmlformats.org/officeDocument/2006/customXml" ds:itemID="{C0A690DB-80F2-477C-881D-FBF719041E21}"/>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